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42869F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</w:t>
      </w:r>
      <w:r w:rsidR="00AA31A7">
        <w:rPr>
          <w:sz w:val="24"/>
          <w:szCs w:val="24"/>
          <w:lang w:val="en-GB"/>
        </w:rPr>
        <w:t>isconsi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3F8E511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A31A7">
        <w:rPr>
          <w:sz w:val="24"/>
          <w:szCs w:val="24"/>
        </w:rPr>
        <w:t>within 14 days</w:t>
      </w:r>
      <w:r w:rsidR="007E2C7B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FB6EA" w14:textId="77777777" w:rsidR="00A50EFB" w:rsidRDefault="00A50EFB" w:rsidP="00CB37D9">
      <w:pPr>
        <w:spacing w:after="0" w:line="240" w:lineRule="auto"/>
      </w:pPr>
      <w:r>
        <w:separator/>
      </w:r>
    </w:p>
  </w:endnote>
  <w:endnote w:type="continuationSeparator" w:id="0">
    <w:p w14:paraId="37C34CFD" w14:textId="77777777" w:rsidR="00A50EFB" w:rsidRDefault="00A50EF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E8EEC" w14:textId="77777777" w:rsidR="00627452" w:rsidRDefault="006274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DF784E8" w:rsidR="00CB37D9" w:rsidRPr="00627452" w:rsidRDefault="00CB37D9" w:rsidP="006274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E0584" w14:textId="77777777" w:rsidR="00627452" w:rsidRDefault="00627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2529A" w14:textId="77777777" w:rsidR="00A50EFB" w:rsidRDefault="00A50EFB" w:rsidP="00CB37D9">
      <w:pPr>
        <w:spacing w:after="0" w:line="240" w:lineRule="auto"/>
      </w:pPr>
      <w:r>
        <w:separator/>
      </w:r>
    </w:p>
  </w:footnote>
  <w:footnote w:type="continuationSeparator" w:id="0">
    <w:p w14:paraId="0574D997" w14:textId="77777777" w:rsidR="00A50EFB" w:rsidRDefault="00A50EF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C933B" w14:textId="77777777" w:rsidR="00627452" w:rsidRDefault="006274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9ADBFAE" w:rsidR="00AD6FC0" w:rsidRPr="00627452" w:rsidRDefault="00AD6FC0" w:rsidP="006274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4DAC2" w14:textId="77777777" w:rsidR="00627452" w:rsidRDefault="006274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27452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0EFB"/>
    <w:rsid w:val="00A56F25"/>
    <w:rsid w:val="00A603D4"/>
    <w:rsid w:val="00A74034"/>
    <w:rsid w:val="00A972B4"/>
    <w:rsid w:val="00AA31A7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B6443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7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